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380C7539" w14:textId="1A30ECEE" w:rsidR="002A695E" w:rsidRDefault="001771F0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169449" w:history="1">
        <w:r w:rsidR="002A695E" w:rsidRPr="005F573A">
          <w:rPr>
            <w:rStyle w:val="Hyperlink"/>
            <w:noProof/>
          </w:rPr>
          <w:t>Введение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49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3</w:t>
        </w:r>
        <w:r w:rsidR="002A695E">
          <w:rPr>
            <w:noProof/>
            <w:webHidden/>
          </w:rPr>
          <w:fldChar w:fldCharType="end"/>
        </w:r>
      </w:hyperlink>
    </w:p>
    <w:p w14:paraId="50F9DEF4" w14:textId="5C96D7D6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0" w:history="1">
        <w:r w:rsidRPr="005F573A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5F573A">
          <w:rPr>
            <w:rStyle w:val="Hyperlink"/>
            <w:noProof/>
          </w:rPr>
          <w:t>Описание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B08EA" w14:textId="084F1C21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1" w:history="1">
        <w:r w:rsidRPr="005F573A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5F573A">
          <w:rPr>
            <w:rStyle w:val="Hyperlink"/>
            <w:noProof/>
          </w:rPr>
          <w:t>Обработк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C1BD6A" w14:textId="098719AC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2" w:history="1">
        <w:r w:rsidRPr="005F573A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5F573A">
          <w:rPr>
            <w:rStyle w:val="Hyperlink"/>
            <w:noProof/>
          </w:rPr>
          <w:t>Фильтрация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68C857E" w14:textId="5928002D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3" w:history="1">
        <w:r w:rsidRPr="005F573A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5F573A">
          <w:rPr>
            <w:rStyle w:val="Hyperlink"/>
            <w:noProof/>
          </w:rPr>
          <w:t>Построение модел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A0187" w14:textId="66C9C665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4" w:history="1">
        <w:r w:rsidRPr="005F573A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5F573A">
          <w:rPr>
            <w:rStyle w:val="Hyperlink"/>
            <w:noProof/>
          </w:rPr>
          <w:t>Разработка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74947DA" w14:textId="1FF63482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5" w:history="1">
        <w:r w:rsidRPr="005F573A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1562554" w14:textId="4FCDD783" w:rsidR="002A695E" w:rsidRDefault="002A695E" w:rsidP="002A695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6" w:history="1">
        <w:r w:rsidRPr="005F573A">
          <w:rPr>
            <w:rStyle w:val="Hyperlink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9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281AF38" w14:textId="23561265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Heading1"/>
        <w:numPr>
          <w:ilvl w:val="0"/>
          <w:numId w:val="0"/>
        </w:numPr>
        <w:ind w:left="720"/>
      </w:pPr>
      <w:bookmarkStart w:id="1" w:name="_Hlk535163698"/>
      <w:bookmarkStart w:id="2" w:name="_Toc535169449"/>
      <w:bookmarkEnd w:id="0"/>
      <w:r>
        <w:t>Введение</w:t>
      </w:r>
      <w:bookmarkEnd w:id="2"/>
    </w:p>
    <w:bookmarkEnd w:id="1"/>
    <w:p w14:paraId="605F11F4" w14:textId="77777777" w:rsidR="001D20C9" w:rsidRDefault="001D20C9" w:rsidP="00836257">
      <w:pPr>
        <w:spacing w:after="0"/>
        <w:jc w:val="both"/>
      </w:pPr>
      <w:r>
        <w:t xml:space="preserve">С развитием современных технологий появились новые возможности для анализа огромного количества данных. </w:t>
      </w:r>
      <w:r w:rsidRPr="00527535">
        <w:t>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</w:t>
      </w:r>
      <w:r>
        <w:t xml:space="preserve"> </w:t>
      </w:r>
    </w:p>
    <w:p w14:paraId="3A40BA2C" w14:textId="259F37FB" w:rsidR="001D20C9" w:rsidRDefault="001D20C9" w:rsidP="00836257">
      <w:pPr>
        <w:spacing w:after="0"/>
        <w:jc w:val="both"/>
      </w:pPr>
      <w: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Default="001D20C9" w:rsidP="00836257">
      <w:pPr>
        <w:spacing w:after="0"/>
        <w:jc w:val="both"/>
      </w:pPr>
      <w: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ListParagraph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343A4C23" w:rsidR="00B504F5" w:rsidRDefault="00B504F5" w:rsidP="002A695E">
      <w:pPr>
        <w:pStyle w:val="Heading1"/>
        <w:ind w:left="720"/>
      </w:pPr>
      <w:bookmarkStart w:id="3" w:name="_Toc535169450"/>
      <w:r>
        <w:lastRenderedPageBreak/>
        <w:t>Описание набора данных</w:t>
      </w:r>
      <w:bookmarkEnd w:id="3"/>
    </w:p>
    <w:p w14:paraId="4FFC2DD1" w14:textId="187696E6" w:rsidR="00B504F5" w:rsidRDefault="00B504F5">
      <w:pPr>
        <w:spacing w:line="259" w:lineRule="auto"/>
        <w:ind w:firstLine="0"/>
      </w:pPr>
      <w:r>
        <w:br w:type="page"/>
      </w:r>
    </w:p>
    <w:p w14:paraId="2BB3984E" w14:textId="7DDB2C49" w:rsidR="00B504F5" w:rsidRDefault="00B504F5" w:rsidP="002A695E">
      <w:pPr>
        <w:pStyle w:val="Heading1"/>
        <w:ind w:left="720"/>
      </w:pPr>
      <w:bookmarkStart w:id="4" w:name="_Toc535169451"/>
      <w:r>
        <w:lastRenderedPageBreak/>
        <w:t>Обработка данных</w:t>
      </w:r>
      <w:bookmarkEnd w:id="4"/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1EADC6F2" w:rsidR="00B504F5" w:rsidRDefault="00B504F5" w:rsidP="002A695E">
      <w:pPr>
        <w:pStyle w:val="Heading1"/>
      </w:pPr>
      <w:bookmarkStart w:id="5" w:name="_Toc535169453"/>
      <w:r w:rsidRPr="002A695E">
        <w:lastRenderedPageBreak/>
        <w:t>Построение</w:t>
      </w:r>
      <w:r>
        <w:t xml:space="preserve"> моделей</w:t>
      </w:r>
      <w:bookmarkEnd w:id="5"/>
    </w:p>
    <w:p w14:paraId="0BB5FA73" w14:textId="28D6EF23" w:rsidR="002A695E" w:rsidRDefault="002A695E" w:rsidP="002A695E">
      <w:pPr>
        <w:pStyle w:val="Heading2"/>
      </w:pPr>
      <w:r>
        <w:t>Построение первичной модели с выбросами</w:t>
      </w:r>
    </w:p>
    <w:p w14:paraId="62C41575" w14:textId="5326A496" w:rsidR="002A695E" w:rsidRDefault="00C92647" w:rsidP="002A695E">
      <w:pPr>
        <w:pStyle w:val="Heading2"/>
      </w:pPr>
      <w:r>
        <w:t>Проецирование продаж на логарифмическую шкалу</w:t>
      </w:r>
    </w:p>
    <w:p w14:paraId="0D09E061" w14:textId="226F5F99" w:rsidR="002A695E" w:rsidRDefault="00C92647" w:rsidP="002A695E">
      <w:pPr>
        <w:pStyle w:val="Heading2"/>
      </w:pPr>
      <w:r>
        <w:t>Фильтрация набора данных</w:t>
      </w:r>
      <w:r>
        <w:t xml:space="preserve"> и построение модели</w:t>
      </w:r>
    </w:p>
    <w:p w14:paraId="25B33FDC" w14:textId="45932DED" w:rsidR="00C92647" w:rsidRPr="00C92647" w:rsidRDefault="008E1523" w:rsidP="00C92647">
      <w:pPr>
        <w:pStyle w:val="Heading2"/>
      </w:pPr>
      <w:r>
        <w:t>Проецирование про</w:t>
      </w:r>
      <w:bookmarkStart w:id="6" w:name="_GoBack"/>
      <w:bookmarkEnd w:id="6"/>
      <w:r>
        <w:t>даж на тангенс</w:t>
      </w:r>
    </w:p>
    <w:p w14:paraId="5286B7F3" w14:textId="154BB8FA" w:rsidR="00B504F5" w:rsidRDefault="00B504F5">
      <w:pPr>
        <w:spacing w:line="259" w:lineRule="auto"/>
        <w:ind w:firstLine="0"/>
      </w:pPr>
      <w:r>
        <w:br w:type="page"/>
      </w:r>
    </w:p>
    <w:p w14:paraId="0E8E4C23" w14:textId="030C3334" w:rsidR="00B504F5" w:rsidRDefault="00B504F5" w:rsidP="002A695E">
      <w:pPr>
        <w:pStyle w:val="Heading1"/>
      </w:pPr>
      <w:bookmarkStart w:id="7" w:name="_Toc535169454"/>
      <w:r w:rsidRPr="002A695E">
        <w:lastRenderedPageBreak/>
        <w:t>Разработка</w:t>
      </w:r>
      <w:r>
        <w:t xml:space="preserve"> приложения</w:t>
      </w:r>
      <w:bookmarkEnd w:id="7"/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8" w:name="_Toc535169455"/>
      <w:r w:rsidRPr="002A695E">
        <w:lastRenderedPageBreak/>
        <w:t>Заключение</w:t>
      </w:r>
      <w:bookmarkEnd w:id="8"/>
    </w:p>
    <w:p w14:paraId="61634F9A" w14:textId="3CA68F79" w:rsidR="00523FEE" w:rsidRDefault="00523FEE" w:rsidP="00523FEE">
      <w:pPr>
        <w:jc w:val="both"/>
      </w:pPr>
    </w:p>
    <w:p w14:paraId="219AFDEB" w14:textId="50C64574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9" w:name="_Toc535169456"/>
      <w:r>
        <w:lastRenderedPageBreak/>
        <w:t>Библиографический список</w:t>
      </w:r>
      <w:bookmarkEnd w:id="9"/>
    </w:p>
    <w:p w14:paraId="084E2467" w14:textId="5F2F9415" w:rsid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037A6">
        <w:rPr>
          <w:lang w:val="ru-RU"/>
        </w:rPr>
        <w:t>Дейт</w:t>
      </w:r>
      <w:proofErr w:type="spellEnd"/>
      <w:r w:rsidRPr="00E037A6">
        <w:rPr>
          <w:lang w:val="ru-RU"/>
        </w:rPr>
        <w:t xml:space="preserve"> К. Введение в системы баз данных</w:t>
      </w:r>
      <w:r w:rsidR="00A55FEA" w:rsidRPr="00E037A6">
        <w:rPr>
          <w:lang w:val="ru-RU"/>
        </w:rPr>
        <w:t xml:space="preserve"> / </w:t>
      </w:r>
      <w:r w:rsidRPr="00E037A6">
        <w:rPr>
          <w:lang w:val="ru-RU"/>
        </w:rPr>
        <w:t xml:space="preserve">К. </w:t>
      </w:r>
      <w:proofErr w:type="spellStart"/>
      <w:r w:rsidRPr="00E037A6">
        <w:rPr>
          <w:lang w:val="ru-RU"/>
        </w:rPr>
        <w:t>Дейт</w:t>
      </w:r>
      <w:proofErr w:type="spellEnd"/>
      <w:r>
        <w:rPr>
          <w:lang w:val="ru-RU"/>
        </w:rPr>
        <w:t>,</w:t>
      </w:r>
      <w:r w:rsidRPr="00E037A6">
        <w:rPr>
          <w:lang w:val="ru-RU"/>
        </w:rPr>
        <w:t xml:space="preserve"> </w:t>
      </w:r>
      <w:proofErr w:type="spellStart"/>
      <w:r w:rsidRPr="00E037A6">
        <w:rPr>
          <w:lang w:val="ru-RU"/>
        </w:rPr>
        <w:t>М.Hаука</w:t>
      </w:r>
      <w:proofErr w:type="spellEnd"/>
      <w:r w:rsidRPr="00E037A6">
        <w:rPr>
          <w:lang w:val="ru-RU"/>
        </w:rPr>
        <w:t>, 2005 г.</w:t>
      </w:r>
      <w:r>
        <w:rPr>
          <w:lang w:val="ru-RU"/>
        </w:rPr>
        <w:t xml:space="preserve"> </w:t>
      </w:r>
      <w:r w:rsidRPr="00E037A6">
        <w:rPr>
          <w:lang w:val="ru-RU"/>
        </w:rPr>
        <w:t>246 с.</w:t>
      </w:r>
    </w:p>
    <w:p w14:paraId="79704DE4" w14:textId="1147C282" w:rsidR="00A55FEA" w:rsidRP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r>
        <w:rPr>
          <w:lang w:val="ru-RU"/>
        </w:rPr>
        <w:t>Карпова Т</w:t>
      </w:r>
      <w:r w:rsidR="00A55FEA" w:rsidRPr="00E037A6">
        <w:rPr>
          <w:lang w:val="ru-RU"/>
        </w:rPr>
        <w:t>.</w:t>
      </w:r>
      <w:r>
        <w:rPr>
          <w:lang w:val="ru-RU"/>
        </w:rPr>
        <w:t xml:space="preserve">С. </w:t>
      </w:r>
      <w:r w:rsidRPr="00E037A6">
        <w:rPr>
          <w:lang w:val="ru-RU"/>
        </w:rPr>
        <w:t>Базы данных: модели, разработка, реализация</w:t>
      </w:r>
      <w:r>
        <w:rPr>
          <w:lang w:val="ru-RU"/>
        </w:rPr>
        <w:t xml:space="preserve"> </w:t>
      </w:r>
      <w:r w:rsidR="00A55FEA" w:rsidRPr="00E037A6">
        <w:rPr>
          <w:lang w:val="ru-RU"/>
        </w:rPr>
        <w:t xml:space="preserve">/ </w:t>
      </w:r>
      <w:r>
        <w:rPr>
          <w:lang w:val="ru-RU"/>
        </w:rPr>
        <w:t>Т.С. Карпова</w:t>
      </w:r>
      <w:r w:rsidR="00A55FEA" w:rsidRPr="00E037A6">
        <w:rPr>
          <w:lang w:val="ru-RU"/>
        </w:rPr>
        <w:t xml:space="preserve">, </w:t>
      </w:r>
      <w:r w:rsidRPr="00E037A6">
        <w:rPr>
          <w:lang w:val="ru-RU"/>
        </w:rPr>
        <w:t>СПб.: Питер, 2006</w:t>
      </w:r>
      <w:r w:rsidR="00920BA3">
        <w:rPr>
          <w:lang w:val="ru-RU"/>
        </w:rPr>
        <w:t xml:space="preserve"> г</w:t>
      </w:r>
      <w:r w:rsidRPr="00E037A6">
        <w:rPr>
          <w:lang w:val="ru-RU"/>
        </w:rPr>
        <w:t>. 304 с.</w:t>
      </w:r>
    </w:p>
    <w:p w14:paraId="64691318" w14:textId="6DB922E9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t xml:space="preserve">Create First OLAP Cube in SQL Server Analysis Services, </w:t>
      </w:r>
      <w:proofErr w:type="spellStart"/>
      <w:r w:rsidRPr="00E037A6">
        <w:t>Mubin</w:t>
      </w:r>
      <w:proofErr w:type="spellEnd"/>
      <w:r w:rsidRPr="00E037A6">
        <w:t xml:space="preserve"> M. Shaik</w:t>
      </w:r>
      <w:r w:rsidR="00A55FEA" w:rsidRPr="00E037A6">
        <w:t xml:space="preserve">. </w:t>
      </w:r>
      <w:r w:rsidR="00A55FEA" w:rsidRPr="00E64545">
        <w:rPr>
          <w:lang w:val="ru-RU"/>
        </w:rPr>
        <w:t xml:space="preserve">[Электронный ресурс]. Доступен по ссылке </w:t>
      </w:r>
      <w:r w:rsidR="00523FEE" w:rsidRPr="00885FAF">
        <w:rPr>
          <w:lang w:val="ru-RU"/>
        </w:rPr>
        <w:t>–</w:t>
      </w:r>
      <w:r w:rsidR="00A55FEA" w:rsidRPr="00E64545">
        <w:rPr>
          <w:lang w:val="ru-RU"/>
        </w:rPr>
        <w:t xml:space="preserve"> </w:t>
      </w:r>
      <w:r w:rsidRPr="00523FEE">
        <w:rPr>
          <w:lang w:val="ru-RU"/>
        </w:rPr>
        <w:t>https://www.codeproject.com/Articles/658912/Create-First-OLAP-Cube-in-SQL-Server-Analysis-Ser</w:t>
      </w:r>
      <w:r>
        <w:rPr>
          <w:lang w:val="ru-RU"/>
        </w:rPr>
        <w:t xml:space="preserve"> </w:t>
      </w:r>
      <w:r w:rsidR="00A55FEA" w:rsidRPr="00E64545">
        <w:rPr>
          <w:lang w:val="ru-RU"/>
        </w:rPr>
        <w:t xml:space="preserve">Последняя дата обращения: </w:t>
      </w:r>
      <w:r>
        <w:rPr>
          <w:lang w:val="ru-RU"/>
        </w:rPr>
        <w:t>20</w:t>
      </w:r>
      <w:r w:rsidR="00A55FEA" w:rsidRPr="00E64545">
        <w:rPr>
          <w:lang w:val="ru-RU"/>
        </w:rPr>
        <w:t>.11.18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3162CC7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00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08D86506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 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</w:p>
    <w:sectPr w:rsidR="00AA6A28" w:rsidRPr="00AA6A28" w:rsidSect="00661E23">
      <w:footerReference w:type="default" r:id="rId9"/>
      <w:footerReference w:type="first" r:id="rId1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2B1EB" w14:textId="77777777" w:rsidR="000960C6" w:rsidRDefault="000960C6" w:rsidP="00016B81">
      <w:pPr>
        <w:spacing w:after="0" w:line="240" w:lineRule="auto"/>
      </w:pPr>
      <w:r>
        <w:separator/>
      </w:r>
    </w:p>
  </w:endnote>
  <w:endnote w:type="continuationSeparator" w:id="0">
    <w:p w14:paraId="550E5095" w14:textId="77777777" w:rsidR="000960C6" w:rsidRDefault="000960C6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672A33" w:rsidRPr="00B9012B" w:rsidRDefault="00672A33" w:rsidP="00B90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672A33" w:rsidRPr="00DB132F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672A33" w:rsidRPr="00B9012B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</w:t>
    </w:r>
    <w:r w:rsidR="00214784">
      <w:rPr>
        <w:rFonts w:cs="Times New Roman"/>
        <w:szCs w:val="28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657F7" w14:textId="77777777" w:rsidR="000960C6" w:rsidRDefault="000960C6" w:rsidP="00016B81">
      <w:pPr>
        <w:spacing w:after="0" w:line="240" w:lineRule="auto"/>
      </w:pPr>
      <w:r>
        <w:separator/>
      </w:r>
    </w:p>
  </w:footnote>
  <w:footnote w:type="continuationSeparator" w:id="0">
    <w:p w14:paraId="52C6C62B" w14:textId="77777777" w:rsidR="000960C6" w:rsidRDefault="000960C6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7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8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wFAFfqrqg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5F39"/>
    <w:rsid w:val="00034DBB"/>
    <w:rsid w:val="000476D4"/>
    <w:rsid w:val="00053F5A"/>
    <w:rsid w:val="0006204F"/>
    <w:rsid w:val="0006556D"/>
    <w:rsid w:val="00071DC5"/>
    <w:rsid w:val="00072007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640"/>
    <w:rsid w:val="000F2D90"/>
    <w:rsid w:val="000F7908"/>
    <w:rsid w:val="00104C49"/>
    <w:rsid w:val="00105821"/>
    <w:rsid w:val="001165D8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5DE3"/>
    <w:rsid w:val="00156F5C"/>
    <w:rsid w:val="001771F0"/>
    <w:rsid w:val="00180F18"/>
    <w:rsid w:val="00183D05"/>
    <w:rsid w:val="00193CE7"/>
    <w:rsid w:val="001956BF"/>
    <w:rsid w:val="001A2E8B"/>
    <w:rsid w:val="001A4EA9"/>
    <w:rsid w:val="001B2B56"/>
    <w:rsid w:val="001C1AAB"/>
    <w:rsid w:val="001C3130"/>
    <w:rsid w:val="001D20C9"/>
    <w:rsid w:val="001D537B"/>
    <w:rsid w:val="001E0113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58C1"/>
    <w:rsid w:val="002F1624"/>
    <w:rsid w:val="0030252B"/>
    <w:rsid w:val="003038CA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500C7"/>
    <w:rsid w:val="00350FD2"/>
    <w:rsid w:val="00352A19"/>
    <w:rsid w:val="00360288"/>
    <w:rsid w:val="0036157F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C27BA"/>
    <w:rsid w:val="003C77E9"/>
    <w:rsid w:val="003D070D"/>
    <w:rsid w:val="003D2FAD"/>
    <w:rsid w:val="003F5BB8"/>
    <w:rsid w:val="00403C3A"/>
    <w:rsid w:val="0041086F"/>
    <w:rsid w:val="00415917"/>
    <w:rsid w:val="00427417"/>
    <w:rsid w:val="00427BBF"/>
    <w:rsid w:val="00452632"/>
    <w:rsid w:val="004526B8"/>
    <w:rsid w:val="0045300C"/>
    <w:rsid w:val="00462B8F"/>
    <w:rsid w:val="0046309B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4C45"/>
    <w:rsid w:val="005F7D81"/>
    <w:rsid w:val="00602878"/>
    <w:rsid w:val="006135CF"/>
    <w:rsid w:val="00615BD2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34A9"/>
    <w:rsid w:val="00686BEE"/>
    <w:rsid w:val="00691296"/>
    <w:rsid w:val="00691EC1"/>
    <w:rsid w:val="0069535C"/>
    <w:rsid w:val="006A0FE1"/>
    <w:rsid w:val="006B1675"/>
    <w:rsid w:val="006B1D7C"/>
    <w:rsid w:val="006B4C08"/>
    <w:rsid w:val="006C0725"/>
    <w:rsid w:val="006C0B14"/>
    <w:rsid w:val="006C758A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431A"/>
    <w:rsid w:val="0078572D"/>
    <w:rsid w:val="00790DF6"/>
    <w:rsid w:val="0079294D"/>
    <w:rsid w:val="007957DC"/>
    <w:rsid w:val="007A34B9"/>
    <w:rsid w:val="007A3C98"/>
    <w:rsid w:val="007B0E09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73E76"/>
    <w:rsid w:val="0088067E"/>
    <w:rsid w:val="0088414D"/>
    <w:rsid w:val="00885FAF"/>
    <w:rsid w:val="00887580"/>
    <w:rsid w:val="00890B58"/>
    <w:rsid w:val="00893D21"/>
    <w:rsid w:val="008A1120"/>
    <w:rsid w:val="008A7674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32D2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6B00"/>
    <w:rsid w:val="00DA2C4F"/>
    <w:rsid w:val="00DA4CC3"/>
    <w:rsid w:val="00DA6B01"/>
    <w:rsid w:val="00DB0E3E"/>
    <w:rsid w:val="00DB132F"/>
    <w:rsid w:val="00DB1B2E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F3C9D"/>
    <w:rsid w:val="00E022DE"/>
    <w:rsid w:val="00E037A6"/>
    <w:rsid w:val="00E13F8F"/>
    <w:rsid w:val="00E155F7"/>
    <w:rsid w:val="00E27F0B"/>
    <w:rsid w:val="00E30EEE"/>
    <w:rsid w:val="00E36C64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17F8"/>
    <w:rsid w:val="00F13033"/>
    <w:rsid w:val="00F14A0E"/>
    <w:rsid w:val="00F14D97"/>
    <w:rsid w:val="00F45F3E"/>
    <w:rsid w:val="00F51324"/>
    <w:rsid w:val="00F5318A"/>
    <w:rsid w:val="00F55768"/>
    <w:rsid w:val="00F60095"/>
    <w:rsid w:val="00F61F12"/>
    <w:rsid w:val="00F76450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695E"/>
    <w:pPr>
      <w:keepNext/>
      <w:keepLines/>
      <w:numPr>
        <w:ilvl w:val="1"/>
        <w:numId w:val="39"/>
      </w:numPr>
      <w:spacing w:before="40" w:after="0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B81"/>
  </w:style>
  <w:style w:type="paragraph" w:styleId="Footer">
    <w:name w:val="footer"/>
    <w:basedOn w:val="Normal"/>
    <w:link w:val="Foot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B81"/>
  </w:style>
  <w:style w:type="character" w:customStyle="1" w:styleId="Heading1Char">
    <w:name w:val="Heading 1 Char"/>
    <w:basedOn w:val="DefaultParagraphFont"/>
    <w:link w:val="Heading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A0FE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Normal"/>
    <w:link w:val="TextChar"/>
    <w:qFormat/>
    <w:rsid w:val="00DC3478"/>
    <w:pPr>
      <w:spacing w:before="120"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DefaultParagraphFont"/>
    <w:link w:val="Text"/>
    <w:rsid w:val="00DC3478"/>
    <w:rPr>
      <w:rFonts w:ascii="Times New Roman" w:hAnsi="Times New Roman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10582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F1624"/>
  </w:style>
  <w:style w:type="paragraph" w:styleId="BalloonText">
    <w:name w:val="Balloon Text"/>
    <w:basedOn w:val="Normal"/>
    <w:link w:val="BalloonTextChar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A695E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E66851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TableGrid">
    <w:name w:val="Table Grid"/>
    <w:basedOn w:val="TableNormal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2E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F8903238-7BF3-43A5-AD3E-3CD7E610E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506</Words>
  <Characters>288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Зарудный Иван Александрович</cp:lastModifiedBy>
  <cp:revision>4</cp:revision>
  <cp:lastPrinted>2018-05-27T15:36:00Z</cp:lastPrinted>
  <dcterms:created xsi:type="dcterms:W3CDTF">2019-01-13T12:26:00Z</dcterms:created>
  <dcterms:modified xsi:type="dcterms:W3CDTF">2019-01-13T14:29:00Z</dcterms:modified>
</cp:coreProperties>
</file>